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51505" w:rsidRDefault="006D6513">
      <w:r>
        <w:t xml:space="preserve">As a </w:t>
      </w:r>
      <w:r w:rsidRPr="00734D84">
        <w:rPr>
          <w:highlight w:val="yellow"/>
        </w:rPr>
        <w:t>(County Supervisor/City Councilmember,)</w:t>
      </w:r>
      <w:r>
        <w:t xml:space="preserve"> one of the most important things I do is help our community set priorities</w:t>
      </w:r>
      <w:r w:rsidR="00980E79">
        <w:t>. W</w:t>
      </w:r>
      <w:r>
        <w:t xml:space="preserve">hat </w:t>
      </w:r>
      <w:r w:rsidR="00980E79">
        <w:t xml:space="preserve">should </w:t>
      </w:r>
      <w:r>
        <w:t>local government be working on</w:t>
      </w:r>
      <w:r w:rsidR="00980E79">
        <w:t>?</w:t>
      </w:r>
      <w:r>
        <w:t xml:space="preserve"> Right now, one of the most urgent priorities we have i</w:t>
      </w:r>
      <w:r w:rsidR="00980E79">
        <w:t xml:space="preserve">s also one of the most mundane; </w:t>
      </w:r>
      <w:r w:rsidR="00AA403C">
        <w:t>p</w:t>
      </w:r>
      <w:r>
        <w:t>otholes. It’s a little more complicated than that, but the poor condition of our lo</w:t>
      </w:r>
      <w:r w:rsidR="00377FC5">
        <w:t xml:space="preserve">cal streets, </w:t>
      </w:r>
      <w:r w:rsidR="00377FC5" w:rsidRPr="00980E79">
        <w:rPr>
          <w:noProof/>
        </w:rPr>
        <w:t>roads</w:t>
      </w:r>
      <w:r w:rsidR="00980E79" w:rsidRPr="00980E79">
        <w:rPr>
          <w:noProof/>
        </w:rPr>
        <w:t>,</w:t>
      </w:r>
      <w:r w:rsidR="00377FC5">
        <w:t xml:space="preserve"> and bridges has become</w:t>
      </w:r>
      <w:r>
        <w:t xml:space="preserve"> a critical problem right here in </w:t>
      </w:r>
      <w:r w:rsidRPr="00734D84">
        <w:rPr>
          <w:highlight w:val="yellow"/>
        </w:rPr>
        <w:t>(City/County.)</w:t>
      </w:r>
    </w:p>
    <w:p w:rsidR="006D6513" w:rsidRDefault="006D6513"/>
    <w:p w:rsidR="00734D84" w:rsidRDefault="0024555A">
      <w:r>
        <w:t>If you drive on our local roads much at all,</w:t>
      </w:r>
      <w:r w:rsidR="00377FC5">
        <w:t xml:space="preserve"> you know what I’m talking about. </w:t>
      </w:r>
      <w:r w:rsidR="00734D84" w:rsidRPr="00734D84">
        <w:rPr>
          <w:highlight w:val="yellow"/>
        </w:rPr>
        <w:t>(</w:t>
      </w:r>
      <w:proofErr w:type="gramStart"/>
      <w:r w:rsidR="00734D84" w:rsidRPr="00734D84">
        <w:rPr>
          <w:highlight w:val="yellow"/>
        </w:rPr>
        <w:t>add</w:t>
      </w:r>
      <w:proofErr w:type="gramEnd"/>
      <w:r w:rsidR="00734D84" w:rsidRPr="00734D84">
        <w:rPr>
          <w:highlight w:val="yellow"/>
        </w:rPr>
        <w:t xml:space="preserve"> in a local example here: For example, ABC Avenue between Elm and Oak Streets is in such bad shape it probably needs to be completely resurfaced, not just patched up.)</w:t>
      </w:r>
      <w:r w:rsidR="00734D84">
        <w:t xml:space="preserve">  </w:t>
      </w:r>
      <w:r w:rsidR="006D6513">
        <w:t xml:space="preserve"> </w:t>
      </w:r>
      <w:r w:rsidR="00734D84">
        <w:t xml:space="preserve">But just in case you need more proof, a recent report </w:t>
      </w:r>
      <w:r w:rsidR="00901264">
        <w:t xml:space="preserve">– the </w:t>
      </w:r>
      <w:r w:rsidR="00901264" w:rsidRPr="00901264">
        <w:rPr>
          <w:i/>
        </w:rPr>
        <w:t xml:space="preserve">2016 California Statewide Local Streets and Roads Needs Assessment </w:t>
      </w:r>
      <w:r w:rsidR="003265C1">
        <w:rPr>
          <w:i/>
        </w:rPr>
        <w:t>(2016 Report)</w:t>
      </w:r>
      <w:r w:rsidR="00901264">
        <w:t xml:space="preserve">– </w:t>
      </w:r>
      <w:r w:rsidR="00734D84">
        <w:t xml:space="preserve">details the poor condition of the local road system throughout the state. Only </w:t>
      </w:r>
      <w:r w:rsidR="00AA403C">
        <w:t>six</w:t>
      </w:r>
      <w:r w:rsidR="00734D84">
        <w:t xml:space="preserve"> </w:t>
      </w:r>
      <w:r w:rsidR="00FF09AC">
        <w:t xml:space="preserve">of California’s 58 </w:t>
      </w:r>
      <w:r w:rsidR="00734D84">
        <w:t>counties</w:t>
      </w:r>
      <w:r w:rsidR="00377FC5">
        <w:t xml:space="preserve"> in the state</w:t>
      </w:r>
      <w:r w:rsidR="00734D84">
        <w:t xml:space="preserve"> have an overall “good” pavement condition. All the rest are</w:t>
      </w:r>
      <w:r w:rsidR="00901264">
        <w:t xml:space="preserve"> in an</w:t>
      </w:r>
      <w:r w:rsidR="00734D84">
        <w:t xml:space="preserve"> “at risk” or “poor”</w:t>
      </w:r>
      <w:r w:rsidR="00901264">
        <w:t xml:space="preserve"> condition.</w:t>
      </w:r>
      <w:r>
        <w:t xml:space="preserve"> And the </w:t>
      </w:r>
      <w:r w:rsidR="003265C1">
        <w:t>2016 R</w:t>
      </w:r>
      <w:r>
        <w:t xml:space="preserve">eport, </w:t>
      </w:r>
      <w:hyperlink r:id="rId5" w:history="1">
        <w:r w:rsidRPr="00FF09AC">
          <w:rPr>
            <w:rStyle w:val="Hyperlink"/>
          </w:rPr>
          <w:t xml:space="preserve">available </w:t>
        </w:r>
        <w:r w:rsidRPr="00FF09AC">
          <w:rPr>
            <w:rStyle w:val="Hyperlink"/>
            <w:noProof/>
          </w:rPr>
          <w:t>online</w:t>
        </w:r>
        <w:r w:rsidR="00FF09AC" w:rsidRPr="00FF09AC">
          <w:rPr>
            <w:rStyle w:val="Hyperlink"/>
          </w:rPr>
          <w:t xml:space="preserve"> here</w:t>
        </w:r>
      </w:hyperlink>
      <w:r w:rsidR="00FF09AC">
        <w:t xml:space="preserve">, </w:t>
      </w:r>
      <w:r>
        <w:t>shows the rate of decline is accelerating. Our roads are getting worse, fast!</w:t>
      </w:r>
    </w:p>
    <w:p w:rsidR="00734D84" w:rsidRDefault="00734D84"/>
    <w:p w:rsidR="000D72B1" w:rsidRDefault="00734D84">
      <w:r>
        <w:t xml:space="preserve">Here in </w:t>
      </w:r>
      <w:r w:rsidRPr="00734D84">
        <w:rPr>
          <w:highlight w:val="yellow"/>
        </w:rPr>
        <w:t xml:space="preserve">(your </w:t>
      </w:r>
      <w:r w:rsidR="00901264">
        <w:rPr>
          <w:highlight w:val="yellow"/>
        </w:rPr>
        <w:t>City/</w:t>
      </w:r>
      <w:r w:rsidR="00901264">
        <w:rPr>
          <w:noProof/>
          <w:highlight w:val="yellow"/>
        </w:rPr>
        <w:t>C</w:t>
      </w:r>
      <w:r w:rsidRPr="00980E79">
        <w:rPr>
          <w:noProof/>
          <w:highlight w:val="yellow"/>
        </w:rPr>
        <w:t>ounty)</w:t>
      </w:r>
      <w:r w:rsidR="00980E79">
        <w:rPr>
          <w:noProof/>
          <w:highlight w:val="yellow"/>
        </w:rPr>
        <w:t>,</w:t>
      </w:r>
      <w:r>
        <w:t xml:space="preserve"> the Pavement Condition Index (PCI) comes in at </w:t>
      </w:r>
      <w:r w:rsidRPr="00734D84">
        <w:rPr>
          <w:highlight w:val="yellow"/>
        </w:rPr>
        <w:t>(__)</w:t>
      </w:r>
      <w:r>
        <w:t xml:space="preserve"> </w:t>
      </w:r>
      <w:r w:rsidR="00901264">
        <w:t>on a scale of zero (failed) to</w:t>
      </w:r>
      <w:r>
        <w:t xml:space="preserve"> 100</w:t>
      </w:r>
      <w:r w:rsidR="00901264">
        <w:t xml:space="preserve"> (excellent)</w:t>
      </w:r>
      <w:r>
        <w:t xml:space="preserve">, putting us </w:t>
      </w:r>
      <w:r w:rsidRPr="00734D84">
        <w:rPr>
          <w:highlight w:val="yellow"/>
        </w:rPr>
        <w:t>(__)</w:t>
      </w:r>
      <w:r>
        <w:t xml:space="preserve"> in the state for worst roads. It’s not a ranking we can be proud of, but this is more than just a number. </w:t>
      </w:r>
      <w:r w:rsidR="000D72B1">
        <w:t>Poorly maintained roads</w:t>
      </w:r>
      <w:r>
        <w:t xml:space="preserve"> </w:t>
      </w:r>
      <w:r w:rsidR="000D72B1">
        <w:t>mean</w:t>
      </w:r>
      <w:r>
        <w:t xml:space="preserve"> we all pay </w:t>
      </w:r>
      <w:r w:rsidR="00377FC5">
        <w:t>about $700 a year more</w:t>
      </w:r>
      <w:r>
        <w:t xml:space="preserve"> to </w:t>
      </w:r>
      <w:r w:rsidR="003265C1">
        <w:t>repair our</w:t>
      </w:r>
      <w:r>
        <w:t xml:space="preserve"> cars and trucks</w:t>
      </w:r>
      <w:r w:rsidR="003265C1">
        <w:t xml:space="preserve"> from damage driving on bumpy roads</w:t>
      </w:r>
      <w:r>
        <w:t xml:space="preserve">. </w:t>
      </w:r>
      <w:r w:rsidR="00377FC5">
        <w:t>There</w:t>
      </w:r>
      <w:r w:rsidR="00980E79">
        <w:t xml:space="preserve"> </w:t>
      </w:r>
      <w:r w:rsidR="00980E79" w:rsidRPr="00980E79">
        <w:rPr>
          <w:noProof/>
        </w:rPr>
        <w:t>are</w:t>
      </w:r>
      <w:r w:rsidR="00377FC5">
        <w:t xml:space="preserve"> </w:t>
      </w:r>
      <w:r w:rsidR="00377FC5" w:rsidRPr="00980E79">
        <w:rPr>
          <w:noProof/>
        </w:rPr>
        <w:t>impact</w:t>
      </w:r>
      <w:r w:rsidR="00980E79" w:rsidRPr="00980E79">
        <w:rPr>
          <w:noProof/>
        </w:rPr>
        <w:t>s</w:t>
      </w:r>
      <w:r w:rsidR="00377FC5">
        <w:t xml:space="preserve"> </w:t>
      </w:r>
      <w:r w:rsidR="00980E79">
        <w:rPr>
          <w:noProof/>
        </w:rPr>
        <w:t>on</w:t>
      </w:r>
      <w:r w:rsidR="00377FC5">
        <w:t xml:space="preserve"> the economy, too, in lost jobs and higher costs to move goods from place to place. And b</w:t>
      </w:r>
      <w:r>
        <w:t xml:space="preserve">ad roads are more dangerous for drivers, </w:t>
      </w:r>
      <w:r w:rsidRPr="00980E79">
        <w:rPr>
          <w:noProof/>
        </w:rPr>
        <w:t>pedestrians</w:t>
      </w:r>
      <w:r w:rsidR="00980E79">
        <w:rPr>
          <w:noProof/>
        </w:rPr>
        <w:t>,</w:t>
      </w:r>
      <w:r>
        <w:t xml:space="preserve"> and cyclists.</w:t>
      </w:r>
      <w:r w:rsidR="003265C1">
        <w:t xml:space="preserve"> Moreover, time spent in our cars navigating our congested pothole</w:t>
      </w:r>
      <w:r w:rsidR="00AA403C">
        <w:t>-</w:t>
      </w:r>
      <w:r w:rsidR="003265C1">
        <w:t>filled roads means less time with family and friends and a reduced overall quality of life</w:t>
      </w:r>
      <w:r w:rsidR="00FF09AC">
        <w:t>,</w:t>
      </w:r>
      <w:r w:rsidR="003265C1">
        <w:t xml:space="preserve"> as well as adverse impacts to our air quality and environment. </w:t>
      </w:r>
    </w:p>
    <w:p w:rsidR="000D72B1" w:rsidRDefault="000D72B1"/>
    <w:p w:rsidR="00734D84" w:rsidRDefault="000D72B1">
      <w:r>
        <w:t>Not to mention</w:t>
      </w:r>
      <w:r w:rsidR="00AA403C">
        <w:t xml:space="preserve"> that</w:t>
      </w:r>
      <w:r>
        <w:t xml:space="preserve"> it costs less to maintain </w:t>
      </w:r>
      <w:r w:rsidR="006B49A5">
        <w:t>roads</w:t>
      </w:r>
      <w:r>
        <w:t xml:space="preserve"> than it does to rebuild </w:t>
      </w:r>
      <w:r w:rsidR="006B49A5">
        <w:t>them</w:t>
      </w:r>
      <w:r>
        <w:t xml:space="preserve">. </w:t>
      </w:r>
      <w:r w:rsidR="00377FC5">
        <w:t xml:space="preserve">The longer we wait to fix them, the more it will cost to bring them back into decent shape. How has this happened? Between </w:t>
      </w:r>
      <w:r w:rsidR="00980E79">
        <w:t xml:space="preserve">inflation and </w:t>
      </w:r>
      <w:r w:rsidR="00377FC5">
        <w:t xml:space="preserve">stagnant revenue for local </w:t>
      </w:r>
      <w:r w:rsidR="00377FC5" w:rsidRPr="00980E79">
        <w:rPr>
          <w:noProof/>
        </w:rPr>
        <w:t>transportation</w:t>
      </w:r>
      <w:r w:rsidR="00980E79">
        <w:rPr>
          <w:noProof/>
        </w:rPr>
        <w:t>,</w:t>
      </w:r>
      <w:r w:rsidR="00377FC5">
        <w:t xml:space="preserve"> we have about half as much money as we had in 1994 to maintain the local transportation system. </w:t>
      </w:r>
      <w:r w:rsidR="003265C1">
        <w:t xml:space="preserve">Making matters worse, while we’ve improved fuel economy of our cars and trucks </w:t>
      </w:r>
      <w:r w:rsidR="00AA403C">
        <w:t>(</w:t>
      </w:r>
      <w:r w:rsidR="003265C1">
        <w:t>which is critical from an environmental perspective</w:t>
      </w:r>
      <w:r w:rsidR="00AA403C">
        <w:t xml:space="preserve">), it </w:t>
      </w:r>
      <w:r w:rsidR="003265C1">
        <w:t>means that people are paying less to use the transportation system. Add in population growth over the de</w:t>
      </w:r>
      <w:r w:rsidR="00AA403C">
        <w:t>ca</w:t>
      </w:r>
      <w:r w:rsidR="003265C1">
        <w:t xml:space="preserve">des and were using the system more for less than ever before. </w:t>
      </w:r>
      <w:r w:rsidR="00377FC5">
        <w:t>The decline in</w:t>
      </w:r>
      <w:r>
        <w:t xml:space="preserve"> funding has led to a backlog of deferred maintenance projects, and our roads are in far worse condition. </w:t>
      </w:r>
    </w:p>
    <w:p w:rsidR="00D66739" w:rsidRDefault="00D66739" w:rsidP="00D66739"/>
    <w:p w:rsidR="00D66739" w:rsidRPr="0024555A" w:rsidRDefault="00D66739" w:rsidP="00D66739">
      <w:pPr>
        <w:rPr>
          <w:highlight w:val="yellow"/>
          <w:u w:val="single"/>
        </w:rPr>
      </w:pPr>
      <w:r w:rsidRPr="0024555A">
        <w:rPr>
          <w:highlight w:val="yellow"/>
          <w:u w:val="single"/>
        </w:rPr>
        <w:t>{{{IF there is a transportation funding measure on the local November ballot, include this paragraph}}}</w:t>
      </w:r>
    </w:p>
    <w:p w:rsidR="00D66739" w:rsidRDefault="00D66739" w:rsidP="00D66739">
      <w:r w:rsidRPr="0024555A">
        <w:rPr>
          <w:highlight w:val="yellow"/>
        </w:rPr>
        <w:t xml:space="preserve">We have transportation funding on our local ballot this election. Measure ___ will help our local transportation system, but the revenue from this measure is not aimed at </w:t>
      </w:r>
      <w:r w:rsidR="003265C1">
        <w:rPr>
          <w:highlight w:val="yellow"/>
        </w:rPr>
        <w:t xml:space="preserve">just </w:t>
      </w:r>
      <w:r w:rsidRPr="0024555A">
        <w:rPr>
          <w:highlight w:val="yellow"/>
        </w:rPr>
        <w:t>fixing our existing local streets roads and bridges. In fact, most of the Measure ___ revenue is earmarked for (transit, specific projects, etc.) I urge you to support Measure ___, but it alone is not the answer to our transportation issues.</w:t>
      </w:r>
    </w:p>
    <w:p w:rsidR="00734D84" w:rsidRDefault="00734D84"/>
    <w:p w:rsidR="0024555A" w:rsidRDefault="000D72B1">
      <w:r>
        <w:t>That is</w:t>
      </w:r>
      <w:r w:rsidR="00734D84">
        <w:t xml:space="preserve"> why I am joining local government leaders from around </w:t>
      </w:r>
      <w:r>
        <w:t>California</w:t>
      </w:r>
      <w:r w:rsidR="00734D84">
        <w:t xml:space="preserve"> in urging the State Legislature </w:t>
      </w:r>
      <w:r w:rsidR="00735D0A">
        <w:t xml:space="preserve">and Governor </w:t>
      </w:r>
      <w:bookmarkStart w:id="0" w:name="_GoBack"/>
      <w:bookmarkEnd w:id="0"/>
      <w:r w:rsidR="00734D84">
        <w:t xml:space="preserve">to act quickly to increase revenue to maintain local streets, </w:t>
      </w:r>
      <w:r w:rsidR="00734D84" w:rsidRPr="00980E79">
        <w:rPr>
          <w:noProof/>
        </w:rPr>
        <w:t>roads</w:t>
      </w:r>
      <w:r w:rsidR="00980E79">
        <w:rPr>
          <w:noProof/>
        </w:rPr>
        <w:t>,</w:t>
      </w:r>
      <w:r w:rsidR="00734D84">
        <w:t xml:space="preserve"> and bridges.</w:t>
      </w:r>
      <w:r>
        <w:t xml:space="preserve"> </w:t>
      </w:r>
      <w:r w:rsidR="006B49A5">
        <w:t xml:space="preserve">Several </w:t>
      </w:r>
      <w:r w:rsidR="006B49A5">
        <w:lastRenderedPageBreak/>
        <w:t xml:space="preserve">plans have been floated to do this, and the latest ideas include some common-sense reforms to streamline projects and also guarantee that any new money will be spent, as intended, on transportation. </w:t>
      </w:r>
    </w:p>
    <w:p w:rsidR="0024555A" w:rsidRDefault="0024555A"/>
    <w:p w:rsidR="000D72B1" w:rsidRDefault="00D66739">
      <w:r>
        <w:t xml:space="preserve">But this needs to be a priority and I am asking </w:t>
      </w:r>
      <w:r w:rsidRPr="00D66739">
        <w:rPr>
          <w:highlight w:val="yellow"/>
        </w:rPr>
        <w:t xml:space="preserve">(local </w:t>
      </w:r>
      <w:r w:rsidRPr="00980E79">
        <w:rPr>
          <w:noProof/>
          <w:highlight w:val="yellow"/>
        </w:rPr>
        <w:t>Assembly</w:t>
      </w:r>
      <w:r w:rsidR="00980E79">
        <w:rPr>
          <w:noProof/>
          <w:highlight w:val="yellow"/>
        </w:rPr>
        <w:t xml:space="preserve"> </w:t>
      </w:r>
      <w:r w:rsidR="003265C1">
        <w:rPr>
          <w:noProof/>
          <w:highlight w:val="yellow"/>
        </w:rPr>
        <w:t>M</w:t>
      </w:r>
      <w:r w:rsidRPr="00980E79">
        <w:rPr>
          <w:noProof/>
          <w:highlight w:val="yellow"/>
        </w:rPr>
        <w:t>embers</w:t>
      </w:r>
      <w:r w:rsidR="00980E79">
        <w:rPr>
          <w:highlight w:val="yellow"/>
        </w:rPr>
        <w:t xml:space="preserve">/State </w:t>
      </w:r>
      <w:r w:rsidRPr="00D66739">
        <w:rPr>
          <w:highlight w:val="yellow"/>
        </w:rPr>
        <w:t>Senators)</w:t>
      </w:r>
      <w:r>
        <w:t xml:space="preserve"> to work proactively with </w:t>
      </w:r>
      <w:r w:rsidRPr="00D66739">
        <w:rPr>
          <w:highlight w:val="yellow"/>
        </w:rPr>
        <w:t>his/her/their</w:t>
      </w:r>
      <w:r>
        <w:t xml:space="preserve"> colleagues to pass meaningful legislation</w:t>
      </w:r>
      <w:r w:rsidR="003265C1">
        <w:t xml:space="preserve"> before the on-going Special Session on Transportation and </w:t>
      </w:r>
      <w:proofErr w:type="spellStart"/>
      <w:r w:rsidR="003265C1">
        <w:t>Infrastrcure</w:t>
      </w:r>
      <w:proofErr w:type="spellEnd"/>
      <w:r w:rsidR="003265C1">
        <w:t xml:space="preserve"> Development comes to a close on November 30</w:t>
      </w:r>
      <w:r>
        <w:t xml:space="preserve">. The longer we wait, the more it will cost, and in the meantime, our local streets, </w:t>
      </w:r>
      <w:r w:rsidRPr="00980E79">
        <w:rPr>
          <w:noProof/>
        </w:rPr>
        <w:t>roads</w:t>
      </w:r>
      <w:r>
        <w:t xml:space="preserve"> and bridges </w:t>
      </w:r>
      <w:r w:rsidR="00980E79">
        <w:t>continue to crumble</w:t>
      </w:r>
      <w:r>
        <w:t>.</w:t>
      </w:r>
      <w:r w:rsidR="00980E79">
        <w:t xml:space="preserve"> If your roof was leaking</w:t>
      </w:r>
      <w:r w:rsidR="003265C1">
        <w:t>,</w:t>
      </w:r>
      <w:r w:rsidR="00980E79">
        <w:t xml:space="preserve"> </w:t>
      </w:r>
      <w:r w:rsidR="0024555A">
        <w:t xml:space="preserve">fixing it before it did additional damage to your house would be a top priority. I am urging our state lawmakers to fix our crumbling roads before the </w:t>
      </w:r>
      <w:r w:rsidR="00980E79">
        <w:t xml:space="preserve">damage gets worse and the </w:t>
      </w:r>
      <w:r w:rsidR="0024555A">
        <w:t>cost</w:t>
      </w:r>
      <w:r w:rsidR="00980E79">
        <w:t>s</w:t>
      </w:r>
      <w:r w:rsidR="0024555A">
        <w:t xml:space="preserve"> </w:t>
      </w:r>
      <w:r w:rsidR="00980E79">
        <w:t>go</w:t>
      </w:r>
      <w:r w:rsidR="0024555A">
        <w:t xml:space="preserve"> even higher.</w:t>
      </w:r>
    </w:p>
    <w:sectPr w:rsidR="000D72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tzS3NDIxNzQ1MjNR0lEKTi0uzszPAykwqQUAo0fmAywAAAA="/>
  </w:docVars>
  <w:rsids>
    <w:rsidRoot w:val="006D6513"/>
    <w:rsid w:val="000D72B1"/>
    <w:rsid w:val="0024555A"/>
    <w:rsid w:val="003265C1"/>
    <w:rsid w:val="00377FC5"/>
    <w:rsid w:val="006B49A5"/>
    <w:rsid w:val="006C0E5E"/>
    <w:rsid w:val="006D6513"/>
    <w:rsid w:val="006E70A2"/>
    <w:rsid w:val="00734D84"/>
    <w:rsid w:val="00735D0A"/>
    <w:rsid w:val="007A3F37"/>
    <w:rsid w:val="00901264"/>
    <w:rsid w:val="00980E79"/>
    <w:rsid w:val="00993360"/>
    <w:rsid w:val="00A0753A"/>
    <w:rsid w:val="00A10163"/>
    <w:rsid w:val="00AA403C"/>
    <w:rsid w:val="00D45385"/>
    <w:rsid w:val="00D66739"/>
    <w:rsid w:val="00E001B7"/>
    <w:rsid w:val="00FB2271"/>
    <w:rsid w:val="00FF0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0126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126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F09A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0126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126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F09A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savecaliforniastreets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48</Words>
  <Characters>37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gg Fishman</dc:creator>
  <cp:lastModifiedBy>Kiana Valentine</cp:lastModifiedBy>
  <cp:revision>3</cp:revision>
  <dcterms:created xsi:type="dcterms:W3CDTF">2016-10-24T22:13:00Z</dcterms:created>
  <dcterms:modified xsi:type="dcterms:W3CDTF">2016-10-24T22:19:00Z</dcterms:modified>
</cp:coreProperties>
</file>